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6115E9B2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5224BD">
        <w:rPr>
          <w:rFonts w:ascii="Times New Roman" w:hAnsi="Times New Roman" w:cs="Times New Roman"/>
          <w:b/>
          <w:bCs/>
          <w:sz w:val="28"/>
        </w:rPr>
        <w:t xml:space="preserve">Ex. No.:  </w:t>
      </w:r>
      <w:r w:rsidR="007A1DCE" w:rsidRPr="005224BD">
        <w:rPr>
          <w:rFonts w:ascii="Times New Roman" w:hAnsi="Times New Roman" w:cs="Times New Roman"/>
          <w:b/>
          <w:bCs/>
          <w:sz w:val="28"/>
        </w:rPr>
        <w:t>4</w:t>
      </w:r>
      <w:r w:rsidRPr="005224BD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7A1DCE">
        <w:rPr>
          <w:rFonts w:ascii="Times New Roman" w:hAnsi="Times New Roman" w:cs="Times New Roman"/>
          <w:sz w:val="24"/>
          <w:szCs w:val="24"/>
        </w:rPr>
        <w:t>03-03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1177227" w14:textId="77777777" w:rsidR="00C23378" w:rsidRPr="005224BD" w:rsidRDefault="003C7C16" w:rsidP="00C23378">
      <w:pPr>
        <w:rPr>
          <w:rFonts w:ascii="Times New Roman" w:hAnsi="Times New Roman" w:cs="Times New Roman"/>
          <w:sz w:val="28"/>
        </w:rPr>
      </w:pPr>
      <w:r w:rsidRPr="005224BD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5224BD">
        <w:rPr>
          <w:rFonts w:ascii="Times New Roman" w:hAnsi="Times New Roman" w:cs="Times New Roman"/>
          <w:sz w:val="28"/>
        </w:rPr>
        <w:t xml:space="preserve"> </w:t>
      </w:r>
    </w:p>
    <w:p w14:paraId="46DA91AB" w14:textId="1B7BA28B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Creation of web page and database with user information using AJAX</w:t>
      </w:r>
    </w:p>
    <w:p w14:paraId="4A1323D0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STUDENT REGISTRATION FOR TECHNICAL EVENTS</w:t>
      </w:r>
    </w:p>
    <w:p w14:paraId="6A9E629D" w14:textId="1FDA79B4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Create a web portal for student registration for various events in college technical festivals u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3378">
        <w:rPr>
          <w:rFonts w:ascii="Times New Roman" w:hAnsi="Times New Roman" w:cs="Times New Roman"/>
          <w:sz w:val="24"/>
          <w:szCs w:val="24"/>
        </w:rPr>
        <w:t>ajax.</w:t>
      </w:r>
    </w:p>
    <w:p w14:paraId="593A05E3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The registration can be done through an HTML form.</w:t>
      </w:r>
    </w:p>
    <w:p w14:paraId="2200C20A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Each event has a 100/- fee and can be selected using the radio buttons.</w:t>
      </w:r>
    </w:p>
    <w:p w14:paraId="1220B4AE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Based on the number of events selected, the total fee amount is generated</w:t>
      </w:r>
    </w:p>
    <w:p w14:paraId="0BC02FC9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23378">
        <w:rPr>
          <w:rFonts w:ascii="Times New Roman" w:hAnsi="Times New Roman" w:cs="Times New Roman"/>
          <w:sz w:val="24"/>
          <w:szCs w:val="24"/>
        </w:rPr>
        <w:t>automatically(</w:t>
      </w:r>
      <w:proofErr w:type="gramEnd"/>
      <w:r w:rsidRPr="00C23378">
        <w:rPr>
          <w:rFonts w:ascii="Times New Roman" w:hAnsi="Times New Roman" w:cs="Times New Roman"/>
          <w:sz w:val="24"/>
          <w:szCs w:val="24"/>
        </w:rPr>
        <w:t>using AJAX).</w:t>
      </w:r>
    </w:p>
    <w:p w14:paraId="66F5EAD0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While pressing ADD, the details should be stored in the database and the details should</w:t>
      </w:r>
    </w:p>
    <w:p w14:paraId="033E21A1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be visible under the Registration Summary, as the example given, using AJAX.</w:t>
      </w:r>
    </w:p>
    <w:p w14:paraId="019CDED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The form and summary should be on the same page.</w:t>
      </w:r>
    </w:p>
    <w:p w14:paraId="7A1D2D7A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In Summary, when an entry needs to be edited, the form should be filled automatically,</w:t>
      </w:r>
    </w:p>
    <w:p w14:paraId="4C66969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based on which entry needs to be edited. After editing, the changes should be visible on</w:t>
      </w:r>
    </w:p>
    <w:p w14:paraId="16AB7CC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Pr="00C23378">
        <w:rPr>
          <w:rFonts w:ascii="Times New Roman" w:hAnsi="Times New Roman" w:cs="Times New Roman"/>
          <w:sz w:val="24"/>
          <w:szCs w:val="24"/>
        </w:rPr>
        <w:t>page(</w:t>
      </w:r>
      <w:proofErr w:type="gramEnd"/>
      <w:r w:rsidRPr="00C23378">
        <w:rPr>
          <w:rFonts w:ascii="Times New Roman" w:hAnsi="Times New Roman" w:cs="Times New Roman"/>
          <w:sz w:val="24"/>
          <w:szCs w:val="24"/>
        </w:rPr>
        <w:t>using AJAX) and database.</w:t>
      </w:r>
    </w:p>
    <w:p w14:paraId="4BDE2C3E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A registration can be deleted from the registration summary, and effect should appear in</w:t>
      </w:r>
    </w:p>
    <w:p w14:paraId="7D56F7EC" w14:textId="2554137A" w:rsidR="003C7C16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the database.</w:t>
      </w:r>
    </w:p>
    <w:p w14:paraId="51B91940" w14:textId="41737CAC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5CE858A1" w14:textId="6C97D62E" w:rsidR="3CE7F558" w:rsidRDefault="00C23378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B90577" wp14:editId="4BCF590B">
            <wp:extent cx="5731510" cy="463296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3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0A517" w14:textId="6BCA18ED" w:rsidR="00C23378" w:rsidRDefault="00C23378" w:rsidP="3CE7F558">
      <w:pPr>
        <w:rPr>
          <w:rFonts w:ascii="Times New Roman" w:hAnsi="Times New Roman" w:cs="Times New Roman"/>
          <w:sz w:val="24"/>
          <w:szCs w:val="24"/>
        </w:rPr>
      </w:pPr>
    </w:p>
    <w:p w14:paraId="432B376E" w14:textId="3136371F" w:rsidR="00C23378" w:rsidRDefault="00C23378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CB35CD" wp14:editId="17871AFA">
            <wp:extent cx="5731510" cy="2297430"/>
            <wp:effectExtent l="0" t="0" r="254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90AD" w14:textId="77777777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7CA2F38B" w14:textId="77777777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7067292F" w14:textId="77777777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6CB5C092" w14:textId="77777777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30D8ED6D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5224BD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0D192F44" w14:textId="77777777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23C0105E" w14:textId="328AAC93" w:rsidR="00584A6B" w:rsidRDefault="00584A6B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3C0537BA" wp14:editId="6D88B6C7">
            <wp:extent cx="6073140" cy="633222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140" cy="633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569F2" w14:textId="77777777" w:rsidR="00584A6B" w:rsidRPr="005224BD" w:rsidRDefault="00584A6B" w:rsidP="3CE7F558">
      <w:pPr>
        <w:rPr>
          <w:rFonts w:ascii="Times New Roman" w:hAnsi="Times New Roman" w:cs="Times New Roman"/>
          <w:b/>
          <w:bCs/>
          <w:sz w:val="28"/>
        </w:rPr>
      </w:pPr>
    </w:p>
    <w:p w14:paraId="1CCCD60C" w14:textId="3E224298" w:rsidR="003C7C16" w:rsidRDefault="003C7C16"/>
    <w:p w14:paraId="72D97310" w14:textId="1A36EDD1" w:rsidR="007A1DCE" w:rsidRDefault="007A1DCE" w:rsidP="007A1DCE">
      <w:pPr>
        <w:rPr>
          <w:rFonts w:ascii="Times New Roman" w:hAnsi="Times New Roman" w:cs="Times New Roman"/>
          <w:sz w:val="24"/>
          <w:szCs w:val="32"/>
        </w:rPr>
      </w:pPr>
    </w:p>
    <w:p w14:paraId="484E218C" w14:textId="7869E1A8" w:rsidR="00584A6B" w:rsidRDefault="00584A6B" w:rsidP="007A1DCE">
      <w:pPr>
        <w:rPr>
          <w:rFonts w:ascii="Times New Roman" w:hAnsi="Times New Roman" w:cs="Times New Roman"/>
          <w:sz w:val="24"/>
          <w:szCs w:val="32"/>
        </w:rPr>
      </w:pPr>
    </w:p>
    <w:p w14:paraId="1102D628" w14:textId="34DE7434" w:rsidR="00584A6B" w:rsidRDefault="00584A6B" w:rsidP="007A1DCE">
      <w:pPr>
        <w:rPr>
          <w:rFonts w:ascii="Times New Roman" w:hAnsi="Times New Roman" w:cs="Times New Roman"/>
          <w:sz w:val="24"/>
          <w:szCs w:val="32"/>
        </w:rPr>
      </w:pPr>
    </w:p>
    <w:p w14:paraId="551CC728" w14:textId="77777777" w:rsidR="00584A6B" w:rsidRDefault="00584A6B" w:rsidP="007A1DCE">
      <w:pPr>
        <w:rPr>
          <w:rFonts w:ascii="Times New Roman" w:hAnsi="Times New Roman" w:cs="Times New Roman"/>
          <w:sz w:val="24"/>
          <w:szCs w:val="32"/>
        </w:rPr>
      </w:pPr>
    </w:p>
    <w:p w14:paraId="1B202753" w14:textId="77777777" w:rsidR="007A1DCE" w:rsidRPr="00602D59" w:rsidRDefault="007A1DCE" w:rsidP="007A1DCE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3B914E07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06B4932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3EE3D729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45C20B1F" w14:textId="6B494783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MySQL</w:t>
      </w:r>
    </w:p>
    <w:p w14:paraId="75494DD8" w14:textId="304E8908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AJAX</w:t>
      </w:r>
    </w:p>
    <w:p w14:paraId="4FEBD797" w14:textId="41B9FF82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>
        <w:rPr>
          <w:rFonts w:ascii="Times New Roman" w:hAnsi="Times New Roman" w:cs="Times New Roman"/>
          <w:sz w:val="24"/>
          <w:szCs w:val="32"/>
        </w:rPr>
        <w:t>JQuery</w:t>
      </w:r>
      <w:proofErr w:type="spellEnd"/>
    </w:p>
    <w:p w14:paraId="178C0807" w14:textId="50E19CEA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ON</w:t>
      </w:r>
    </w:p>
    <w:p w14:paraId="40318C30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Servlets</w:t>
      </w:r>
    </w:p>
    <w:p w14:paraId="47DBE4CE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59E584BB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3679B172" w14:textId="2EC233C8" w:rsidR="007A1DCE" w:rsidRP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4A0E3339" w:rsidR="00DD367E" w:rsidRPr="005224BD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5224BD">
        <w:rPr>
          <w:rFonts w:ascii="Times New Roman" w:hAnsi="Times New Roman" w:cs="Times New Roman"/>
          <w:b/>
          <w:bCs/>
          <w:sz w:val="28"/>
        </w:rPr>
        <w:t>Code:</w:t>
      </w:r>
      <w:r w:rsidR="00584A6B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11" w:history="1">
        <w:r w:rsidR="00584A6B" w:rsidRPr="00584A6B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9nMGW8RnuTrMvVxewXMaaAbyc5zJL6RP?usp=sharing</w:t>
        </w:r>
      </w:hyperlink>
      <w:r w:rsidR="00584A6B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35EF09DC" w14:textId="5829BAB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form:</w:t>
      </w:r>
    </w:p>
    <w:p w14:paraId="0A1778EA" w14:textId="71414DC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EE0E29" wp14:editId="46742878">
            <wp:extent cx="5731510" cy="30714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17806" w14:textId="75A179D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36968D" wp14:editId="0F1D6467">
            <wp:extent cx="5731510" cy="3071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1BD2" w14:textId="56ADB49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0F4E901" w14:textId="1EB6B7F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C22915" wp14:editId="60CFCB4A">
            <wp:extent cx="5731510" cy="30714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C4FA7" w14:textId="7A3CFEB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1104E616" w14:textId="1823528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BC07E7" wp14:editId="5957CB69">
            <wp:extent cx="5731510" cy="30714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13D7D" w14:textId="1296F243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3D8B9CC" w14:textId="4C0F5BF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1272FC1" wp14:editId="55B9982A">
            <wp:extent cx="5731510" cy="30714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83BB3" w14:textId="71F3958D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8BD2D5F" w14:textId="73279F1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C35E26" wp14:editId="77CF9F85">
            <wp:extent cx="5731510" cy="30714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EECE0" w14:textId="0487D5B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A1EE283" w14:textId="7E1417A1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458426" wp14:editId="00BA1714">
            <wp:extent cx="5731510" cy="30714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B72A0" w14:textId="35D0B48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2AA36CC" w14:textId="4C92A178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40C99F" wp14:editId="261346DF">
            <wp:extent cx="5731510" cy="30714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944DF" w14:textId="4A02FE88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FEB7BB3" w14:textId="67F64DD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7AEAD4" wp14:editId="25EBF3D7">
            <wp:extent cx="5731510" cy="30714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5A0B9" w14:textId="7F61C0C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42D9138" w14:textId="5253FC0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C45483" wp14:editId="577583F4">
            <wp:extent cx="5731510" cy="30714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7C6CB" w14:textId="5DA893B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73751FC" w14:textId="2FF4A23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E345D5" wp14:editId="069F1C65">
            <wp:extent cx="5731510" cy="30714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03B66" w14:textId="3EF397F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219A564" w14:textId="00117F80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Connector file:</w:t>
      </w:r>
    </w:p>
    <w:p w14:paraId="3A550F51" w14:textId="465453B0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C435C4" wp14:editId="67EB3B71">
            <wp:extent cx="5731510" cy="307149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53BAA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480B0EE9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3E399CDC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0BF51947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696C8D33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1C1845DB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191A1289" w14:textId="0471C82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calculate fees:</w:t>
      </w:r>
    </w:p>
    <w:p w14:paraId="29126E63" w14:textId="24E9D825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A2AB18" wp14:editId="6CFF9AFD">
            <wp:extent cx="5731510" cy="30714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5BD36" w14:textId="5050BC6B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44593E98" w14:textId="721382E9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E10584" wp14:editId="573D9F42">
            <wp:extent cx="5731510" cy="30714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21FF9" w14:textId="4B200E2B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7CC6FEC" w14:textId="75C0607E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68B840" wp14:editId="31EB6E56">
            <wp:extent cx="5731510" cy="30714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FDAB" w14:textId="5241D3F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26D142D" w14:textId="72C2536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fetch Registration summary:</w:t>
      </w:r>
    </w:p>
    <w:p w14:paraId="2405C14D" w14:textId="119CDED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F41BFB" wp14:editId="7B87538A">
            <wp:extent cx="5731510" cy="30714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E25A4" w14:textId="26A988F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50F8D342" w14:textId="5C30D9B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59B7AA" wp14:editId="7EF37087">
            <wp:extent cx="5731510" cy="30714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FFE5" w14:textId="6061B19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1EE6D03D" w14:textId="73D5E6A1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F5DD16" wp14:editId="6C7C33A3">
            <wp:extent cx="5731510" cy="30714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9669" w14:textId="745E2A9C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5B958EA4" w14:textId="796DEC5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</w:t>
      </w:r>
      <w:proofErr w:type="gramStart"/>
      <w:r>
        <w:rPr>
          <w:rFonts w:ascii="Times New Roman" w:hAnsi="Times New Roman" w:cs="Times New Roman"/>
          <w:sz w:val="24"/>
          <w:szCs w:val="24"/>
        </w:rPr>
        <w:t>Student(</w:t>
      </w:r>
      <w:proofErr w:type="gramEnd"/>
      <w:r>
        <w:rPr>
          <w:rFonts w:ascii="Times New Roman" w:hAnsi="Times New Roman" w:cs="Times New Roman"/>
          <w:sz w:val="24"/>
          <w:szCs w:val="24"/>
        </w:rPr>
        <w:t>to Database) Servlet:</w:t>
      </w:r>
    </w:p>
    <w:p w14:paraId="2E2D1C04" w14:textId="1AC6EB5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C8698A" wp14:editId="6E7F0A9C">
            <wp:extent cx="5731510" cy="30714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F85BB" w14:textId="5B28E52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AEAE287" w14:textId="7CDACEF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DEB943" wp14:editId="3990A370">
            <wp:extent cx="5731510" cy="30714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293F2" w14:textId="5DB85B4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0492483A" w14:textId="4CA6E20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CD0408" wp14:editId="41DCBF62">
            <wp:extent cx="5731510" cy="30714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9EEB3" w14:textId="7FD2617D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4F303B4" w14:textId="09100A6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2144B1" wp14:editId="536F38C9">
            <wp:extent cx="5731510" cy="30714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C4B77" w14:textId="530F235F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06CCCCFB" w14:textId="4986490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 Student Servlet:</w:t>
      </w:r>
    </w:p>
    <w:p w14:paraId="3FACEB0F" w14:textId="13E860A9" w:rsidR="007B53DB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80948E" wp14:editId="47BF6090">
            <wp:extent cx="5731510" cy="30714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0FFE5" w14:textId="70F5DF7C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238B9C72" w14:textId="226A56DE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08C7D0" wp14:editId="62B0599A">
            <wp:extent cx="5731510" cy="30714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3537F" w14:textId="71943E78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5F2D7C66" w14:textId="719156C0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49D7B3" wp14:editId="20803581">
            <wp:extent cx="5731510" cy="30714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9E920" w14:textId="33EE40E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563C64F6" w14:textId="3DF413F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get the details of registration for editing:</w:t>
      </w:r>
    </w:p>
    <w:p w14:paraId="57AE7BD0" w14:textId="6D241A72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48A4AC" wp14:editId="017E80E9">
            <wp:extent cx="5731510" cy="30714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78346" w14:textId="699E5CB7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7B57C7E5" w14:textId="3B938701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6DDF92" wp14:editId="000ADB81">
            <wp:extent cx="5731510" cy="30714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1279" w14:textId="0D70FFDA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4313FB3A" w14:textId="0AA4753F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D06641" wp14:editId="3A091CD9">
            <wp:extent cx="5731510" cy="30714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29F24" w14:textId="182FE700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00BDA6DF" w14:textId="665B122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3D3BBC" wp14:editId="7AC4AE2E">
            <wp:extent cx="5731510" cy="30714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403F6" w14:textId="3308D253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74797CD6" w14:textId="6B216B18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update details in Database after editing:</w:t>
      </w:r>
    </w:p>
    <w:p w14:paraId="4E5BC22D" w14:textId="360CE148" w:rsidR="00F14B8E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E8A7E7" wp14:editId="4A0B7ED0">
            <wp:extent cx="5731510" cy="30714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B5A54" w14:textId="453513D2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04627D2" w14:textId="2B11CEF3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22E368" wp14:editId="3A3F57A3">
            <wp:extent cx="5731510" cy="30714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D05BC" w14:textId="7496BEB1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561E7E1E" w14:textId="6A7DB283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1D741D" wp14:editId="35AA8A05">
            <wp:extent cx="5731510" cy="30714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63D7A" w14:textId="6B4CADD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77B6114E" w14:textId="44E1F362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E1F34A" wp14:editId="2162FB09">
            <wp:extent cx="5731510" cy="30714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9C667" w14:textId="77777777" w:rsidR="007B53DB" w:rsidRPr="00F35BD1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195DD82" w14:textId="77777777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6A5EE672" w14:textId="55BB9215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17E01456" w14:textId="3C1E0E05" w:rsidR="003C7C16" w:rsidRDefault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Screenshots of application:</w:t>
      </w:r>
    </w:p>
    <w:p w14:paraId="680CA294" w14:textId="1F033826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5FA910" wp14:editId="459EB097">
            <wp:extent cx="5731510" cy="322389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76DDB" w14:textId="7FD6CA0D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161D6648" w14:textId="77777777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1D5BF7F8" w14:textId="77777777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231602BE" w14:textId="1E73FE2E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62EAE54E" w14:textId="5263B714" w:rsidR="00C23378" w:rsidRDefault="00C233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registration:</w:t>
      </w:r>
    </w:p>
    <w:p w14:paraId="77359701" w14:textId="6C44B664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588756" wp14:editId="2B448CB5">
            <wp:extent cx="5731510" cy="322389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C60E" w14:textId="46221C81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5AC6C16" w14:textId="0B8E1661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CBF542" wp14:editId="4847F4FB">
            <wp:extent cx="5731510" cy="32238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D4EDE" w14:textId="47132D5C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45C00241" w14:textId="631E4D3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B663C9" wp14:editId="79559411">
            <wp:extent cx="5731510" cy="322389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B06B" w14:textId="4C3B781A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07B6E37" w14:textId="592F6733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065F36" wp14:editId="2CF54A48">
            <wp:extent cx="5731510" cy="322389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6EE77" w14:textId="6AE6DB88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3580CEAB" w14:textId="51FAECD0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E30861" wp14:editId="420EEF30">
            <wp:extent cx="5731510" cy="322389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BC261" w14:textId="769894A8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568BEB03" w14:textId="23F4F4E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FD910F" wp14:editId="2B48D3E0">
            <wp:extent cx="5731510" cy="32238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4AC39" w14:textId="64D00581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1B70033A" w14:textId="779F5372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48F604" wp14:editId="476B3A10">
            <wp:extent cx="5731510" cy="322389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1423D" w14:textId="528216C5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63B063FF" w14:textId="717BFCFA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2F7C9D" wp14:editId="4CAABF9D">
            <wp:extent cx="5731510" cy="322389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4905A" w14:textId="77777777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36DAB2D4" w14:textId="43B2605C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1D4DA8" wp14:editId="7EF0A878">
            <wp:extent cx="5731510" cy="32238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2DA29" w14:textId="77777777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244BCB1" w14:textId="0193D34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FAFB868" wp14:editId="34F71FC8">
            <wp:extent cx="5731510" cy="32238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D9DDE" w14:textId="4E3E1B46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3FA938AA" w14:textId="5D3B034C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</w:t>
      </w:r>
      <w:r w:rsidR="00C23378">
        <w:rPr>
          <w:rFonts w:ascii="Times New Roman" w:hAnsi="Times New Roman" w:cs="Times New Roman"/>
          <w:sz w:val="24"/>
          <w:szCs w:val="24"/>
        </w:rPr>
        <w:t>ng a registr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B84A87A" w14:textId="49E8A696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7D4B9A63" w14:textId="228669CD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EADBFC" wp14:editId="6A538E49">
            <wp:extent cx="5731510" cy="322389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5AACD" w14:textId="7F63A862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D3FC4B1" w14:textId="27CF74D3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6A5A8D" wp14:editId="7BD4A51E">
            <wp:extent cx="5731510" cy="322389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7F1E" w14:textId="38D1FAEB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6A93EA53" w14:textId="45C9CA5C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EB73D7" wp14:editId="2B2EC2A8">
            <wp:extent cx="5731510" cy="322389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1717" w14:textId="35430B92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53C95F" wp14:editId="354167F3">
            <wp:extent cx="5731510" cy="322389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FB24F" w14:textId="0D2F9E20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76D1E0C0" w14:textId="0827BC59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in</w:t>
      </w:r>
      <w:r w:rsidR="00C23378">
        <w:rPr>
          <w:rFonts w:ascii="Times New Roman" w:hAnsi="Times New Roman" w:cs="Times New Roman"/>
          <w:sz w:val="24"/>
          <w:szCs w:val="24"/>
        </w:rPr>
        <w:t>g a registr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9F2D24" w14:textId="0EE5C4B4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1FB7F6BF" w14:textId="6CDBF8E1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24BD8E" wp14:editId="44170814">
            <wp:extent cx="5731510" cy="322389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7B7D0" w14:textId="3ADC74D7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367B22C4" w14:textId="01E5A594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0858CD" wp14:editId="3B4FDD32">
            <wp:extent cx="5731510" cy="322389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DCD25" w14:textId="6FABACA8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280B8904" w14:textId="599C7427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DDA364B" wp14:editId="67E2C45B">
            <wp:extent cx="5731510" cy="322389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C4101" w14:textId="77777777" w:rsidR="00043033" w:rsidRPr="003C7C16" w:rsidRDefault="00043033">
      <w:pPr>
        <w:rPr>
          <w:rFonts w:ascii="Times New Roman" w:hAnsi="Times New Roman" w:cs="Times New Roman"/>
          <w:sz w:val="24"/>
          <w:szCs w:val="24"/>
        </w:rPr>
      </w:pPr>
    </w:p>
    <w:sectPr w:rsidR="00043033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668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qgUA/4Fg4ywAAAA="/>
  </w:docVars>
  <w:rsids>
    <w:rsidRoot w:val="003C7C16"/>
    <w:rsid w:val="00043033"/>
    <w:rsid w:val="000A4E12"/>
    <w:rsid w:val="001420D1"/>
    <w:rsid w:val="0019115B"/>
    <w:rsid w:val="002E60C3"/>
    <w:rsid w:val="00337597"/>
    <w:rsid w:val="003C7C16"/>
    <w:rsid w:val="00476688"/>
    <w:rsid w:val="004C2411"/>
    <w:rsid w:val="005224BD"/>
    <w:rsid w:val="00584A6B"/>
    <w:rsid w:val="006128C3"/>
    <w:rsid w:val="006136CF"/>
    <w:rsid w:val="007A1DCE"/>
    <w:rsid w:val="007B53DB"/>
    <w:rsid w:val="00826FE5"/>
    <w:rsid w:val="009D19FB"/>
    <w:rsid w:val="00AA682D"/>
    <w:rsid w:val="00BE7504"/>
    <w:rsid w:val="00BF3AFC"/>
    <w:rsid w:val="00C23378"/>
    <w:rsid w:val="00DD367E"/>
    <w:rsid w:val="00F14B8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7A1D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4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hyperlink" Target="https://drive.google.com/drive/folders/19nMGW8RnuTrMvVxewXMaaAbyc5zJL6RP?usp=sharing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styles" Target="style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9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3</cp:revision>
  <dcterms:created xsi:type="dcterms:W3CDTF">2022-02-09T05:42:00Z</dcterms:created>
  <dcterms:modified xsi:type="dcterms:W3CDTF">2022-04-2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